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Ludvig</w:t>
      </w:r>
      <w:r>
        <w:t xml:space="preserve"> </w:t>
      </w:r>
      <w:r>
        <w:t xml:space="preserve">Ohm</w:t>
      </w:r>
      <w:r>
        <w:t xml:space="preserve"> </w:t>
      </w:r>
      <w:r>
        <w:t xml:space="preserve">Svendsen</w:t>
      </w:r>
    </w:p>
    <w:p>
      <w:pPr>
        <w:pStyle w:val="Author"/>
      </w:pPr>
      <w:r>
        <w:t xml:space="preserve">Erkka</w:t>
      </w:r>
      <w:r>
        <w:t xml:space="preserve"> </w:t>
      </w:r>
      <w:r>
        <w:t xml:space="preserve">Järvinen</w:t>
      </w:r>
    </w:p>
    <w:p>
      <w:pPr>
        <w:pStyle w:val="Author"/>
      </w:pPr>
      <w:r>
        <w:t xml:space="preserve">Tore</w:t>
      </w:r>
      <w:r>
        <w:t xml:space="preserve"> </w:t>
      </w:r>
      <w:r>
        <w:t xml:space="preserve">B.</w:t>
      </w:r>
      <w:r>
        <w:t xml:space="preserve"> </w:t>
      </w:r>
      <w:r>
        <w:t xml:space="preserve">Stage</w:t>
      </w:r>
    </w:p>
    <w:p>
      <w:pPr>
        <w:pStyle w:val="Date"/>
      </w:pPr>
      <w:r>
        <w:t xml:space="preserve">2024-09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…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.</w:t>
      </w:r>
    </w:p>
    <w:bookmarkEnd w:id="20"/>
    <w:sectPr w:rsidR="009B4473">
      <w:pgSz w:h="15840" w:w="12240"/>
      <w:pgMar w:bottom="1701" w:footer="708" w:gutter="0" w:header="708" w:left="1134" w:right="1134" w:top="1701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A7A4D5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2225448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2339B0"/>
    <w:rsid w:val="00330D57"/>
    <w:rsid w:val="004D6932"/>
    <w:rsid w:val="00732B8B"/>
    <w:rsid w:val="00882745"/>
    <w:rsid w:val="00944009"/>
    <w:rsid w:val="009A2322"/>
    <w:rsid w:val="009B4473"/>
    <w:rsid w:val="00B86668"/>
    <w:rsid w:val="00CA0285"/>
    <w:rsid w:val="00D76F3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339B0"/>
  </w:style>
  <w:style w:styleId="Heading1" w:type="paragraph">
    <w:name w:val="heading 1"/>
    <w:basedOn w:val="Normal"/>
    <w:next w:val="BodyText"/>
    <w:uiPriority w:val="9"/>
    <w:qFormat/>
    <w:rsid w:val="002339B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339B0"/>
    <w:pPr>
      <w:spacing w:after="180" w:before="180" w:line="360" w:lineRule="auto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2339B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330D57"/>
    <w:pPr>
      <w:keepNext/>
      <w:keepLines/>
      <w:spacing w:after="300" w:before="100"/>
    </w:pPr>
    <w:rPr>
      <w:rFonts w:ascii="Garamond" w:hAnsi="Garamond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9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1</dc:title>
  <dc:creator>Andreas Ludvig Ohm Svendsen; Erkka Järvinen; Tore B. Stage</dc:creator>
  <cp:keywords>3D primary human hepatocytes, Inflammation, Drug metabolism</cp:keywords>
  <dcterms:created xsi:type="dcterms:W3CDTF">2024-09-20T12:05:13Z</dcterms:created>
  <dcterms:modified xsi:type="dcterms:W3CDTF">2024-09-20T12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vancouver.csl</vt:lpwstr>
  </property>
  <property fmtid="{D5CDD505-2E9C-101B-9397-08002B2CF9AE}" pid="11" name="date">
    <vt:lpwstr>2024-09-2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Tru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Some plain language summary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